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8E4" w:rsidRDefault="00CE18E4" w:rsidP="00CE18E4">
      <w:r>
        <w:t>Baltimore is at</w:t>
      </w:r>
    </w:p>
    <w:p w:rsidR="00CE18E4" w:rsidRDefault="00CE18E4" w:rsidP="00CE18E4">
      <w:hyperlink r:id="rId4" w:history="1">
        <w:r>
          <w:rPr>
            <w:rStyle w:val="Hyperlink"/>
          </w:rPr>
          <w:t>Key Strategies | The Journey Home (journeyhomebaltimore.org)</w:t>
        </w:r>
      </w:hyperlink>
    </w:p>
    <w:p w:rsidR="00022EA1" w:rsidRDefault="00CE18E4">
      <w:bookmarkStart w:id="0" w:name="_GoBack"/>
      <w:bookmarkEnd w:id="0"/>
    </w:p>
    <w:sectPr w:rsidR="00022E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U0MbWwMDYxsTRQ0lEKTi0uzszPAykwrAUAiBPLGiwAAAA="/>
  </w:docVars>
  <w:rsids>
    <w:rsidRoot w:val="00CE18E4"/>
    <w:rsid w:val="00B734D5"/>
    <w:rsid w:val="00CE18E4"/>
    <w:rsid w:val="00E8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A0DCB3-DA6C-4F84-9AE0-21443F4B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18E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18E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4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journeyhomebaltimore.org/key-strateg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sa White</dc:creator>
  <cp:keywords/>
  <dc:description/>
  <cp:lastModifiedBy>Karissa White</cp:lastModifiedBy>
  <cp:revision>1</cp:revision>
  <dcterms:created xsi:type="dcterms:W3CDTF">2021-07-27T18:45:00Z</dcterms:created>
  <dcterms:modified xsi:type="dcterms:W3CDTF">2021-07-27T18:46:00Z</dcterms:modified>
</cp:coreProperties>
</file>